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E8D2" w14:textId="77777777" w:rsidR="00E21FAD" w:rsidRPr="00135AB7" w:rsidRDefault="00197B95" w:rsidP="005B1AC5">
      <w:pPr>
        <w:spacing w:after="0" w:line="360" w:lineRule="auto"/>
        <w:jc w:val="center"/>
        <w:outlineLvl w:val="1"/>
        <w:rPr>
          <w:rFonts w:ascii="Times New Roman" w:hAnsi="Times New Roman" w:cs="Times New Roman"/>
          <w:b/>
          <w:bCs/>
          <w:color w:val="FF0000"/>
          <w:sz w:val="24"/>
          <w:szCs w:val="24"/>
        </w:rPr>
      </w:pPr>
      <w:r w:rsidRPr="00135AB7">
        <w:rPr>
          <w:rFonts w:ascii="Times New Roman" w:hAnsi="Times New Roman" w:cs="Times New Roman"/>
          <w:b/>
          <w:bCs/>
          <w:color w:val="FF0000"/>
          <w:sz w:val="24"/>
          <w:szCs w:val="24"/>
        </w:rPr>
        <w:t>Course Code: CSE3150</w:t>
      </w:r>
    </w:p>
    <w:p w14:paraId="2E0633BC" w14:textId="77777777" w:rsidR="00E21FAD" w:rsidRPr="00135AB7" w:rsidRDefault="00E21FAD" w:rsidP="005B1AC5">
      <w:pPr>
        <w:spacing w:after="0" w:line="360" w:lineRule="auto"/>
        <w:jc w:val="center"/>
        <w:outlineLvl w:val="1"/>
        <w:rPr>
          <w:rFonts w:ascii="Times New Roman" w:hAnsi="Times New Roman" w:cs="Times New Roman"/>
          <w:b/>
          <w:bCs/>
          <w:color w:val="FF0000"/>
          <w:sz w:val="24"/>
          <w:szCs w:val="24"/>
        </w:rPr>
      </w:pPr>
      <w:r w:rsidRPr="00135AB7">
        <w:rPr>
          <w:rFonts w:ascii="Times New Roman" w:hAnsi="Times New Roman" w:cs="Times New Roman"/>
          <w:b/>
          <w:bCs/>
          <w:color w:val="FF0000"/>
          <w:sz w:val="24"/>
          <w:szCs w:val="24"/>
        </w:rPr>
        <w:t xml:space="preserve">Course Title: </w:t>
      </w:r>
      <w:r w:rsidR="00B27C90" w:rsidRPr="00135AB7">
        <w:rPr>
          <w:rFonts w:ascii="Times New Roman" w:hAnsi="Times New Roman" w:cs="Times New Roman"/>
          <w:b/>
          <w:bCs/>
          <w:color w:val="FF0000"/>
          <w:sz w:val="24"/>
          <w:szCs w:val="24"/>
        </w:rPr>
        <w:t>Front End Full Stack Development</w:t>
      </w:r>
    </w:p>
    <w:p w14:paraId="1E6BBF48" w14:textId="23C9661E" w:rsidR="00FC71BA" w:rsidRPr="00135AB7" w:rsidRDefault="00E21FAD" w:rsidP="005B1AC5">
      <w:pPr>
        <w:spacing w:after="0" w:line="360" w:lineRule="auto"/>
        <w:jc w:val="center"/>
        <w:outlineLvl w:val="1"/>
        <w:rPr>
          <w:rFonts w:ascii="Times New Roman" w:hAnsi="Times New Roman" w:cs="Times New Roman"/>
          <w:b/>
          <w:bCs/>
          <w:color w:val="002060"/>
          <w:sz w:val="24"/>
          <w:szCs w:val="24"/>
        </w:rPr>
      </w:pPr>
      <w:r w:rsidRPr="00135AB7">
        <w:rPr>
          <w:rFonts w:ascii="Times New Roman" w:hAnsi="Times New Roman" w:cs="Times New Roman"/>
          <w:b/>
          <w:bCs/>
          <w:color w:val="002060"/>
          <w:sz w:val="24"/>
          <w:szCs w:val="24"/>
        </w:rPr>
        <w:t xml:space="preserve">Lab sheet </w:t>
      </w:r>
      <w:r w:rsidR="008F0051" w:rsidRPr="00135AB7">
        <w:rPr>
          <w:rFonts w:ascii="Times New Roman" w:hAnsi="Times New Roman" w:cs="Times New Roman"/>
          <w:b/>
          <w:bCs/>
          <w:color w:val="002060"/>
          <w:sz w:val="24"/>
          <w:szCs w:val="24"/>
        </w:rPr>
        <w:t xml:space="preserve"> 1</w:t>
      </w:r>
      <w:r w:rsidR="0066458A">
        <w:rPr>
          <w:rFonts w:ascii="Times New Roman" w:hAnsi="Times New Roman" w:cs="Times New Roman"/>
          <w:b/>
          <w:bCs/>
          <w:color w:val="002060"/>
          <w:sz w:val="24"/>
          <w:szCs w:val="24"/>
        </w:rPr>
        <w:t>2</w:t>
      </w:r>
    </w:p>
    <w:p w14:paraId="672A6659" w14:textId="77777777" w:rsidR="00FC71BA" w:rsidRPr="00135AB7" w:rsidRDefault="00FC71BA" w:rsidP="005B1AC5">
      <w:pPr>
        <w:spacing w:after="0" w:line="360" w:lineRule="auto"/>
        <w:jc w:val="center"/>
        <w:outlineLvl w:val="1"/>
        <w:rPr>
          <w:rFonts w:ascii="Times New Roman" w:hAnsi="Times New Roman" w:cs="Times New Roman"/>
          <w:b/>
          <w:bCs/>
          <w:color w:val="FF0000"/>
          <w:sz w:val="24"/>
          <w:szCs w:val="24"/>
        </w:rPr>
      </w:pPr>
    </w:p>
    <w:p w14:paraId="36DD36EA" w14:textId="77777777" w:rsidR="00FC71BA" w:rsidRPr="00135AB7" w:rsidRDefault="00FC71B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
          <w:bCs/>
          <w:color w:val="002060"/>
          <w:sz w:val="24"/>
          <w:szCs w:val="24"/>
        </w:rPr>
        <w:t>Problem Statement:</w:t>
      </w:r>
      <w:r w:rsidRPr="00135AB7">
        <w:rPr>
          <w:rFonts w:ascii="Times New Roman" w:hAnsi="Times New Roman" w:cs="Times New Roman"/>
          <w:bCs/>
          <w:color w:val="002060"/>
          <w:sz w:val="24"/>
          <w:szCs w:val="24"/>
        </w:rPr>
        <w:t xml:space="preserve"> </w:t>
      </w:r>
    </w:p>
    <w:p w14:paraId="3EEA0AA2" w14:textId="53171B54" w:rsidR="00FA184A" w:rsidRPr="00135AB7" w:rsidRDefault="00FA184A" w:rsidP="14064E86">
      <w:pPr>
        <w:spacing w:after="0" w:line="360" w:lineRule="auto"/>
        <w:jc w:val="both"/>
        <w:outlineLvl w:val="1"/>
        <w:rPr>
          <w:rFonts w:ascii="Times New Roman" w:hAnsi="Times New Roman" w:cs="Times New Roman"/>
          <w:color w:val="002060"/>
          <w:sz w:val="24"/>
          <w:szCs w:val="24"/>
        </w:rPr>
      </w:pPr>
      <w:r w:rsidRPr="00135AB7">
        <w:rPr>
          <w:rFonts w:ascii="Times New Roman" w:hAnsi="Times New Roman" w:cs="Times New Roman"/>
          <w:color w:val="002060"/>
          <w:sz w:val="24"/>
          <w:szCs w:val="24"/>
        </w:rPr>
        <w:t>Design a webpage</w:t>
      </w:r>
      <w:r w:rsidR="2806F743" w:rsidRPr="00135AB7">
        <w:rPr>
          <w:rFonts w:ascii="Times New Roman" w:hAnsi="Times New Roman" w:cs="Times New Roman"/>
          <w:color w:val="002060"/>
          <w:sz w:val="24"/>
          <w:szCs w:val="24"/>
        </w:rPr>
        <w:t xml:space="preserve"> using angular js, </w:t>
      </w:r>
      <w:r w:rsidRPr="00135AB7">
        <w:rPr>
          <w:rFonts w:ascii="Times New Roman" w:hAnsi="Times New Roman" w:cs="Times New Roman"/>
          <w:color w:val="002060"/>
          <w:sz w:val="24"/>
          <w:szCs w:val="24"/>
        </w:rPr>
        <w:t xml:space="preserve"> that displays a table of planets with columns for name, type, distance from the sun, and number of moons. The user can search for planets using the search box, and sort the table by name, type, distance, or number of moons using the dropdown menu. The table data should be  stored in an array of objects in the controller.</w:t>
      </w:r>
    </w:p>
    <w:p w14:paraId="68B96FEE" w14:textId="77777777" w:rsidR="005B1AC5" w:rsidRPr="00135AB7" w:rsidRDefault="005B1AC5" w:rsidP="005B1AC5">
      <w:pPr>
        <w:spacing w:after="0" w:line="360" w:lineRule="auto"/>
        <w:jc w:val="both"/>
        <w:outlineLvl w:val="1"/>
        <w:rPr>
          <w:rFonts w:ascii="Times New Roman" w:hAnsi="Times New Roman" w:cs="Times New Roman"/>
          <w:b/>
          <w:bCs/>
          <w:color w:val="002060"/>
          <w:sz w:val="24"/>
          <w:szCs w:val="24"/>
        </w:rPr>
      </w:pPr>
      <w:r w:rsidRPr="00135AB7">
        <w:rPr>
          <w:rFonts w:ascii="Times New Roman" w:hAnsi="Times New Roman" w:cs="Times New Roman"/>
          <w:b/>
          <w:bCs/>
          <w:color w:val="002060"/>
          <w:sz w:val="24"/>
          <w:szCs w:val="24"/>
        </w:rPr>
        <w:t>Solution:</w:t>
      </w:r>
    </w:p>
    <w:p w14:paraId="113903F9"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DOCTYPE html&gt;</w:t>
      </w:r>
    </w:p>
    <w:p w14:paraId="390BF8F3"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html ng-app="planetApp"&gt;</w:t>
      </w:r>
    </w:p>
    <w:p w14:paraId="2AA88976"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head&gt;</w:t>
      </w:r>
    </w:p>
    <w:p w14:paraId="3E5ADF5B"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meta charset="UTF-8"&gt;</w:t>
      </w:r>
    </w:p>
    <w:p w14:paraId="218124E6"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itle&gt;Planets in the Solar System&lt;/title&gt;</w:t>
      </w:r>
    </w:p>
    <w:p w14:paraId="03210B6E" w14:textId="77777777" w:rsidR="00FA184A" w:rsidRPr="00135AB7" w:rsidRDefault="00FA184A" w:rsidP="00FA184A">
      <w:pPr>
        <w:spacing w:after="0" w:line="360" w:lineRule="auto"/>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link rel="stylesheet" href="https://maxcdn.bootstrapcdn.com/bootstrap/3.3.7/css/bootstrap.min.css"&gt;</w:t>
      </w:r>
    </w:p>
    <w:p w14:paraId="0378FE42"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script src="https://ajax.googleapis.com/ajax/libs/angularjs/1.6.9/angular.min.js"&gt;&lt;/script&gt;</w:t>
      </w:r>
    </w:p>
    <w:p w14:paraId="1270BA17"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script src="app.js"&gt;&lt;/script&gt;</w:t>
      </w:r>
    </w:p>
    <w:p w14:paraId="6AC65CD3"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head&gt;</w:t>
      </w:r>
    </w:p>
    <w:p w14:paraId="5EAFD7F5"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body ng-controller="planetController"&gt;</w:t>
      </w:r>
    </w:p>
    <w:p w14:paraId="7932E9EE"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 class="container"&gt;</w:t>
      </w:r>
    </w:p>
    <w:p w14:paraId="5133026D"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h1&gt;Planets in the Solar System&lt;/h1&gt;</w:t>
      </w:r>
    </w:p>
    <w:p w14:paraId="2C7028C5"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 class="row"&gt;</w:t>
      </w:r>
    </w:p>
    <w:p w14:paraId="4A941528"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 class="col-md-3"&gt;</w:t>
      </w:r>
    </w:p>
    <w:p w14:paraId="1C587D1A"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input type="text" ng-model="searchTerm" class="form-control" placeholder="Search Planets..."&gt;</w:t>
      </w:r>
    </w:p>
    <w:p w14:paraId="3CCD6D03"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gt;</w:t>
      </w:r>
    </w:p>
    <w:p w14:paraId="4A80B674"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 class="col-md-3"&gt;</w:t>
      </w:r>
    </w:p>
    <w:p w14:paraId="0250B316"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select class="form-control" ng-model="sortBy" ng-init="sortBy='name'"&gt;</w:t>
      </w:r>
    </w:p>
    <w:p w14:paraId="768847AF"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option value="name"&gt;Name&lt;/option&gt;</w:t>
      </w:r>
    </w:p>
    <w:p w14:paraId="6154AF5F"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option value="type"&gt;Type&lt;/option&gt;</w:t>
      </w:r>
    </w:p>
    <w:p w14:paraId="75F3F8DD"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option value="distance"&gt;Distance&lt;/option&gt;</w:t>
      </w:r>
    </w:p>
    <w:p w14:paraId="1A49ACEF"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option value="moons"&gt;Number of Moons&lt;/option&gt;</w:t>
      </w:r>
    </w:p>
    <w:p w14:paraId="18B1E381"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select&gt;</w:t>
      </w:r>
    </w:p>
    <w:p w14:paraId="7D5CFBB2"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lastRenderedPageBreak/>
        <w:t xml:space="preserve">      &lt;/div&gt;</w:t>
      </w:r>
    </w:p>
    <w:p w14:paraId="550570A6"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gt;</w:t>
      </w:r>
    </w:p>
    <w:p w14:paraId="0A37501D"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p>
    <w:p w14:paraId="456515DD"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able class="table table-striped table-hover"&gt;</w:t>
      </w:r>
    </w:p>
    <w:p w14:paraId="67AE772C"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head&gt;</w:t>
      </w:r>
    </w:p>
    <w:p w14:paraId="2B82A967"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r&gt;</w:t>
      </w:r>
    </w:p>
    <w:p w14:paraId="64AF8EFD"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h&gt;Name&lt;/th&gt;</w:t>
      </w:r>
    </w:p>
    <w:p w14:paraId="66D08322"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h&gt;Type&lt;/th&gt;</w:t>
      </w:r>
    </w:p>
    <w:p w14:paraId="1DE2303C"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h&gt;Distance (AU)&lt;/th&gt;</w:t>
      </w:r>
    </w:p>
    <w:p w14:paraId="336070FD"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h&gt;Number of Moons&lt;/th&gt;</w:t>
      </w:r>
    </w:p>
    <w:p w14:paraId="71587710"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r&gt;</w:t>
      </w:r>
    </w:p>
    <w:p w14:paraId="3A236915"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head&gt;</w:t>
      </w:r>
    </w:p>
    <w:p w14:paraId="0F014ABA"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body&gt;</w:t>
      </w:r>
    </w:p>
    <w:p w14:paraId="29BF803F"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r ng-repeat="planet in planets | filter:searchTerm | orderBy:sortBy"&gt;</w:t>
      </w:r>
    </w:p>
    <w:p w14:paraId="6FC4D715"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d&gt;{{ planet.name }}&lt;/td&gt;</w:t>
      </w:r>
    </w:p>
    <w:p w14:paraId="5B643FD8"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d&gt;{{ planet.type }}&lt;/td&gt;</w:t>
      </w:r>
    </w:p>
    <w:p w14:paraId="40EEF457"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d&gt;{{ planet.distance }}&lt;/td&gt;</w:t>
      </w:r>
    </w:p>
    <w:p w14:paraId="70CF0954"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d&gt;{{ planet.moons }}&lt;/td&gt;</w:t>
      </w:r>
    </w:p>
    <w:p w14:paraId="4469AEA1"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r&gt;</w:t>
      </w:r>
    </w:p>
    <w:p w14:paraId="5AAAFCA2"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body&gt;</w:t>
      </w:r>
    </w:p>
    <w:p w14:paraId="22CF3989"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table&gt;</w:t>
      </w:r>
    </w:p>
    <w:p w14:paraId="2686214C"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lt;/div&gt;</w:t>
      </w:r>
    </w:p>
    <w:p w14:paraId="2A6D471F"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body&gt;</w:t>
      </w:r>
    </w:p>
    <w:p w14:paraId="722F3F2A" w14:textId="77777777" w:rsidR="005C12F4"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lt;/html&gt;</w:t>
      </w:r>
    </w:p>
    <w:p w14:paraId="0CF80A93"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w:t>
      </w:r>
    </w:p>
    <w:p w14:paraId="23CDAC03"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Code:app.js</w:t>
      </w:r>
    </w:p>
    <w:p w14:paraId="0FB6321F"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angular.module('planetApp', [])</w:t>
      </w:r>
    </w:p>
    <w:p w14:paraId="7647E6BE"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controller('planetController', function($scope) {</w:t>
      </w:r>
    </w:p>
    <w:p w14:paraId="685059CA"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scope.planets = [</w:t>
      </w:r>
    </w:p>
    <w:p w14:paraId="12E50042"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Mercury', type: 'Terrestrial', distance: 0.39, moons: 0 },</w:t>
      </w:r>
    </w:p>
    <w:p w14:paraId="54671807"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Venus', type: 'Terrestrial', distance: 0.72, moons: 0 },</w:t>
      </w:r>
    </w:p>
    <w:p w14:paraId="311C5047"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Earth', type: 'Terrestrial', distance: 1.00, moons: 1 },</w:t>
      </w:r>
    </w:p>
    <w:p w14:paraId="46D84F57"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Mars', type: 'Terrestrial', distance: 1.52, moons: 2 },</w:t>
      </w:r>
    </w:p>
    <w:p w14:paraId="05BDA69B"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Jupiter', type: 'Gas Giant', distance: 5.20, moons: 79 },</w:t>
      </w:r>
    </w:p>
    <w:p w14:paraId="71231E2E"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lastRenderedPageBreak/>
        <w:t xml:space="preserve">      { name: 'Saturn', type: 'Gas Giant', distance: 9.58, moons: 82 },</w:t>
      </w:r>
    </w:p>
    <w:p w14:paraId="0115BCDA"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Uranus', type: 'Ice Giant', distance: 19.18, moons: 27 },</w:t>
      </w:r>
    </w:p>
    <w:p w14:paraId="378F753E"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 name: 'Neptune', type: 'Ice Giant', distance: 30.07, moons: 14 }</w:t>
      </w:r>
    </w:p>
    <w:p w14:paraId="6A921604"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w:t>
      </w:r>
    </w:p>
    <w:p w14:paraId="4C060878"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 xml:space="preserve">  });</w:t>
      </w:r>
    </w:p>
    <w:p w14:paraId="23AB523B"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color w:val="002060"/>
          <w:sz w:val="24"/>
          <w:szCs w:val="24"/>
        </w:rPr>
        <w:t>Output:</w:t>
      </w:r>
    </w:p>
    <w:p w14:paraId="5DAB6C7B" w14:textId="77777777" w:rsidR="00FA184A" w:rsidRPr="00135AB7" w:rsidRDefault="00FA184A" w:rsidP="00FA184A">
      <w:pPr>
        <w:spacing w:after="0" w:line="360" w:lineRule="auto"/>
        <w:jc w:val="both"/>
        <w:outlineLvl w:val="1"/>
        <w:rPr>
          <w:rFonts w:ascii="Times New Roman" w:hAnsi="Times New Roman" w:cs="Times New Roman"/>
          <w:bCs/>
          <w:color w:val="002060"/>
          <w:sz w:val="24"/>
          <w:szCs w:val="24"/>
        </w:rPr>
      </w:pPr>
      <w:r w:rsidRPr="00135AB7">
        <w:rPr>
          <w:rFonts w:ascii="Times New Roman" w:hAnsi="Times New Roman" w:cs="Times New Roman"/>
          <w:bCs/>
          <w:noProof/>
          <w:color w:val="002060"/>
          <w:sz w:val="24"/>
          <w:szCs w:val="24"/>
          <w:lang w:val="en-US"/>
        </w:rPr>
        <w:drawing>
          <wp:inline distT="0" distB="0" distL="0" distR="0" wp14:anchorId="2147F8CC" wp14:editId="07777777">
            <wp:extent cx="6286500" cy="2802890"/>
            <wp:effectExtent l="19050" t="0" r="0" b="0"/>
            <wp:docPr id="3" name="Picture 2" descr="planet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etimage.jpeg"/>
                    <pic:cNvPicPr/>
                  </pic:nvPicPr>
                  <pic:blipFill>
                    <a:blip r:embed="rId8"/>
                    <a:stretch>
                      <a:fillRect/>
                    </a:stretch>
                  </pic:blipFill>
                  <pic:spPr>
                    <a:xfrm>
                      <a:off x="0" y="0"/>
                      <a:ext cx="6286500" cy="2802890"/>
                    </a:xfrm>
                    <a:prstGeom prst="rect">
                      <a:avLst/>
                    </a:prstGeom>
                  </pic:spPr>
                </pic:pic>
              </a:graphicData>
            </a:graphic>
          </wp:inline>
        </w:drawing>
      </w:r>
    </w:p>
    <w:sectPr w:rsidR="00FA184A" w:rsidRPr="00135AB7" w:rsidSect="00AA4985">
      <w:pgSz w:w="11906" w:h="16838"/>
      <w:pgMar w:top="1440" w:right="56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04430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3sDQ2NzcwNzC1NDJQ0lEKTi0uzszPAykwrAUArQCjhywAAAA="/>
  </w:docVars>
  <w:rsids>
    <w:rsidRoot w:val="002B1194"/>
    <w:rsid w:val="00000439"/>
    <w:rsid w:val="00135AB7"/>
    <w:rsid w:val="00142A29"/>
    <w:rsid w:val="00197B95"/>
    <w:rsid w:val="001D326D"/>
    <w:rsid w:val="001E7D11"/>
    <w:rsid w:val="00254B65"/>
    <w:rsid w:val="002B1194"/>
    <w:rsid w:val="00382D1C"/>
    <w:rsid w:val="00426411"/>
    <w:rsid w:val="00426B8D"/>
    <w:rsid w:val="00527B42"/>
    <w:rsid w:val="00550DEF"/>
    <w:rsid w:val="005B1AC5"/>
    <w:rsid w:val="005C12F4"/>
    <w:rsid w:val="0066458A"/>
    <w:rsid w:val="0069525D"/>
    <w:rsid w:val="0071405A"/>
    <w:rsid w:val="007558D6"/>
    <w:rsid w:val="007E67CB"/>
    <w:rsid w:val="008A38CF"/>
    <w:rsid w:val="008A5C2C"/>
    <w:rsid w:val="008F0051"/>
    <w:rsid w:val="009D1405"/>
    <w:rsid w:val="00A1239A"/>
    <w:rsid w:val="00AA4985"/>
    <w:rsid w:val="00AE57DF"/>
    <w:rsid w:val="00B27C90"/>
    <w:rsid w:val="00BC4B94"/>
    <w:rsid w:val="00C519CC"/>
    <w:rsid w:val="00E21FAD"/>
    <w:rsid w:val="00E941EC"/>
    <w:rsid w:val="00F5544D"/>
    <w:rsid w:val="00F6564A"/>
    <w:rsid w:val="00FA184A"/>
    <w:rsid w:val="00FC71BA"/>
    <w:rsid w:val="00FF7C91"/>
    <w:rsid w:val="14064E86"/>
    <w:rsid w:val="2806F743"/>
    <w:rsid w:val="361A5D18"/>
    <w:rsid w:val="7DE52E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3C911"/>
  <w15:docId w15:val="{27D90E00-EE26-4C80-8980-6AC5C9918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 w:type="paragraph" w:styleId="BalloonText">
    <w:name w:val="Balloon Text"/>
    <w:basedOn w:val="Normal"/>
    <w:link w:val="BalloonTextChar"/>
    <w:uiPriority w:val="99"/>
    <w:semiHidden/>
    <w:unhideWhenUsed/>
    <w:rsid w:val="00254B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B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713">
      <w:bodyDiv w:val="1"/>
      <w:marLeft w:val="0"/>
      <w:marRight w:val="0"/>
      <w:marTop w:val="0"/>
      <w:marBottom w:val="0"/>
      <w:divBdr>
        <w:top w:val="none" w:sz="0" w:space="0" w:color="auto"/>
        <w:left w:val="none" w:sz="0" w:space="0" w:color="auto"/>
        <w:bottom w:val="none" w:sz="0" w:space="0" w:color="auto"/>
        <w:right w:val="none" w:sz="0" w:space="0" w:color="auto"/>
      </w:divBdr>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25959">
      <w:bodyDiv w:val="1"/>
      <w:marLeft w:val="0"/>
      <w:marRight w:val="0"/>
      <w:marTop w:val="0"/>
      <w:marBottom w:val="0"/>
      <w:divBdr>
        <w:top w:val="none" w:sz="0" w:space="0" w:color="auto"/>
        <w:left w:val="none" w:sz="0" w:space="0" w:color="auto"/>
        <w:bottom w:val="none" w:sz="0" w:space="0" w:color="auto"/>
        <w:right w:val="none" w:sz="0" w:space="0" w:color="auto"/>
      </w:divBdr>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59280">
      <w:bodyDiv w:val="1"/>
      <w:marLeft w:val="0"/>
      <w:marRight w:val="0"/>
      <w:marTop w:val="0"/>
      <w:marBottom w:val="0"/>
      <w:divBdr>
        <w:top w:val="none" w:sz="0" w:space="0" w:color="auto"/>
        <w:left w:val="none" w:sz="0" w:space="0" w:color="auto"/>
        <w:bottom w:val="none" w:sz="0" w:space="0" w:color="auto"/>
        <w:right w:val="none" w:sz="0" w:space="0" w:color="auto"/>
      </w:divBdr>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02D4A437D7A54D88E4B287E5F33D11" ma:contentTypeVersion="5" ma:contentTypeDescription="Create a new document." ma:contentTypeScope="" ma:versionID="30cd1d029f6eb0dfcfd5d07e8041d0ee">
  <xsd:schema xmlns:xsd="http://www.w3.org/2001/XMLSchema" xmlns:xs="http://www.w3.org/2001/XMLSchema" xmlns:p="http://schemas.microsoft.com/office/2006/metadata/properties" xmlns:ns2="9615b36d-81e3-46bc-972f-4e44bca456c9" targetNamespace="http://schemas.microsoft.com/office/2006/metadata/properties" ma:root="true" ma:fieldsID="55ef025fcf8705229a118d93559fb095" ns2:_="">
    <xsd:import namespace="9615b36d-81e3-46bc-972f-4e44bca456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15b36d-81e3-46bc-972f-4e44bca45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3D6E7E-8408-41FB-A60E-4C76E16BF5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15b36d-81e3-46bc-972f-4e44bca456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71238F-924E-408A-9329-B6870B2D3D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2F7D7E-0F59-4274-800A-89354A3774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20</Words>
  <Characters>2397</Characters>
  <Application>Microsoft Office Word</Application>
  <DocSecurity>0</DocSecurity>
  <Lines>19</Lines>
  <Paragraphs>5</Paragraphs>
  <ScaleCrop>false</ScaleCrop>
  <Company/>
  <LinksUpToDate>false</LinksUpToDate>
  <CharactersWithSpaces>2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Whats your yong nick name pickky</cp:lastModifiedBy>
  <cp:revision>6</cp:revision>
  <dcterms:created xsi:type="dcterms:W3CDTF">2023-05-08T08:30:00Z</dcterms:created>
  <dcterms:modified xsi:type="dcterms:W3CDTF">2024-02-1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02D4A437D7A54D88E4B287E5F33D11</vt:lpwstr>
  </property>
</Properties>
</file>